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A09BE5" w14:textId="6D4A8459" w:rsidR="004E629C" w:rsidRPr="004F22FA" w:rsidRDefault="00F73B2E" w:rsidP="00426475">
      <w:pPr>
        <w:pStyle w:val="Title"/>
      </w:pPr>
      <w:r>
        <w:t>DIY Remote Control</w:t>
      </w:r>
    </w:p>
    <w:p w14:paraId="1C896B32" w14:textId="77777777" w:rsidR="00426475" w:rsidRPr="004F22FA" w:rsidRDefault="00426475" w:rsidP="00426475"/>
    <w:p w14:paraId="5EE2302F" w14:textId="77777777" w:rsidR="00426475" w:rsidRPr="004F22FA" w:rsidRDefault="00426475" w:rsidP="00426475">
      <w:pPr>
        <w:pStyle w:val="Heading1"/>
      </w:pPr>
      <w:r w:rsidRPr="004F22FA">
        <w:t>Needs to be done</w:t>
      </w:r>
    </w:p>
    <w:p w14:paraId="500D9A0F" w14:textId="30B38F34" w:rsidR="000A59FA" w:rsidRDefault="003D253E" w:rsidP="000A59FA">
      <w:r>
        <w:t>Witch</w:t>
      </w:r>
      <w:r w:rsidR="00B51CF0" w:rsidRPr="004F22FA">
        <w:t xml:space="preserve"> </w:t>
      </w:r>
      <w:r w:rsidR="00B51CF0" w:rsidRPr="003D253E">
        <w:rPr>
          <w:noProof/>
        </w:rPr>
        <w:t>platform</w:t>
      </w:r>
      <w:r w:rsidR="00B51CF0" w:rsidRPr="004F22FA">
        <w:t xml:space="preserve"> </w:t>
      </w:r>
      <w:r w:rsidR="00342C58" w:rsidRPr="004F22FA">
        <w:t>Arduino</w:t>
      </w:r>
      <w:r w:rsidR="00B51CF0" w:rsidRPr="004F22FA">
        <w:t>-msp</w:t>
      </w:r>
      <w:r w:rsidR="003834E5" w:rsidRPr="004F22FA">
        <w:t>430</w:t>
      </w:r>
      <w:r w:rsidR="00B51CF0" w:rsidRPr="004F22FA">
        <w:t>-</w:t>
      </w:r>
      <w:r w:rsidR="00342C58" w:rsidRPr="004F22FA">
        <w:t>Raspberry</w:t>
      </w:r>
      <w:r w:rsidR="00B51CF0" w:rsidRPr="004F22FA">
        <w:t>-</w:t>
      </w:r>
      <w:r>
        <w:t>B</w:t>
      </w:r>
      <w:r>
        <w:rPr>
          <w:noProof/>
        </w:rPr>
        <w:t>eagleB</w:t>
      </w:r>
      <w:r w:rsidR="00B51CF0" w:rsidRPr="003D253E">
        <w:rPr>
          <w:noProof/>
        </w:rPr>
        <w:t>one</w:t>
      </w:r>
      <w:r w:rsidR="009D5227" w:rsidRPr="004F22FA">
        <w:t xml:space="preserve">-Nycleo </w:t>
      </w:r>
      <w:r w:rsidR="000A59FA" w:rsidRPr="004F22FA">
        <w:br/>
      </w:r>
      <w:r>
        <w:t xml:space="preserve">Primary communication with </w:t>
      </w:r>
      <w:r w:rsidRPr="003D253E">
        <w:rPr>
          <w:noProof/>
        </w:rPr>
        <w:t>a</w:t>
      </w:r>
      <w:r>
        <w:rPr>
          <w:noProof/>
        </w:rPr>
        <w:t>n</w:t>
      </w:r>
      <w:r w:rsidRPr="003D253E">
        <w:rPr>
          <w:noProof/>
        </w:rPr>
        <w:t xml:space="preserve"> HC</w:t>
      </w:r>
      <w:r w:rsidR="00AB33EC" w:rsidRPr="003D253E">
        <w:rPr>
          <w:noProof/>
        </w:rPr>
        <w:t>-12</w:t>
      </w:r>
      <w:r w:rsidR="00AB33EC" w:rsidRPr="004F22FA">
        <w:t xml:space="preserve"> </w:t>
      </w:r>
      <w:r w:rsidR="00AB33EC" w:rsidRPr="003D253E">
        <w:rPr>
          <w:noProof/>
        </w:rPr>
        <w:t>modul</w:t>
      </w:r>
      <w:r>
        <w:rPr>
          <w:noProof/>
        </w:rPr>
        <w:t>e</w:t>
      </w:r>
      <w:r>
        <w:t xml:space="preserve"> on</w:t>
      </w:r>
      <w:r w:rsidR="00AB33EC" w:rsidRPr="004F22FA">
        <w:t xml:space="preserve"> 433MHz</w:t>
      </w:r>
      <w:r w:rsidR="000A59FA" w:rsidRPr="004F22FA">
        <w:br/>
      </w:r>
      <w:r>
        <w:t>How much latency between TX and RX?</w:t>
      </w:r>
      <w:r w:rsidR="00EA0655" w:rsidRPr="004F22FA">
        <w:t xml:space="preserve"> </w:t>
      </w:r>
    </w:p>
    <w:p w14:paraId="7389885E" w14:textId="2B8E419C" w:rsidR="00A3011F" w:rsidRPr="004F22FA" w:rsidRDefault="00A3011F" w:rsidP="000A59FA">
      <w:r>
        <w:t>First test idea:</w:t>
      </w:r>
    </w:p>
    <w:p w14:paraId="723654DD" w14:textId="4AA6FD42" w:rsidR="00797735" w:rsidRPr="00A3011F" w:rsidRDefault="00A3011F" w:rsidP="000A59FA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L</w:t>
      </w:r>
      <w:r w:rsidRPr="00A3011F">
        <w:rPr>
          <w:lang w:val="en-US"/>
        </w:rPr>
        <w:t>ight up a LED when hol</w:t>
      </w:r>
      <w:r>
        <w:rPr>
          <w:lang w:val="en-US"/>
        </w:rPr>
        <w:t>ding down a button.</w:t>
      </w:r>
    </w:p>
    <w:p w14:paraId="32C7D68A" w14:textId="4A8D0A38" w:rsidR="00797735" w:rsidRPr="00A3011F" w:rsidRDefault="00A3011F" w:rsidP="000A59FA">
      <w:pPr>
        <w:pStyle w:val="ListParagraph"/>
        <w:numPr>
          <w:ilvl w:val="0"/>
          <w:numId w:val="4"/>
        </w:numPr>
        <w:rPr>
          <w:lang w:val="en-US"/>
        </w:rPr>
      </w:pPr>
      <w:r w:rsidRPr="00A3011F">
        <w:rPr>
          <w:lang w:val="en-US"/>
        </w:rPr>
        <w:t>Get a servo to follow th</w:t>
      </w:r>
      <w:r>
        <w:rPr>
          <w:lang w:val="en-US"/>
        </w:rPr>
        <w:t>e stick.</w:t>
      </w:r>
    </w:p>
    <w:p w14:paraId="33C4D59C" w14:textId="5E5787A4" w:rsidR="00426475" w:rsidRPr="003D253E" w:rsidRDefault="004F22FA" w:rsidP="00426475">
      <w:pPr>
        <w:pStyle w:val="Heading2"/>
        <w:rPr>
          <w:lang w:val="da-DK"/>
        </w:rPr>
      </w:pPr>
      <w:r w:rsidRPr="003D253E">
        <w:rPr>
          <w:lang w:val="da-DK"/>
        </w:rPr>
        <w:t>Primary</w:t>
      </w:r>
      <w:r w:rsidR="00426475" w:rsidRPr="003D253E">
        <w:rPr>
          <w:lang w:val="da-DK"/>
        </w:rPr>
        <w:t xml:space="preserve"> </w:t>
      </w:r>
      <w:r w:rsidRPr="003D253E">
        <w:rPr>
          <w:lang w:val="da-DK"/>
        </w:rPr>
        <w:t>protoc</w:t>
      </w:r>
      <w:r w:rsidR="00474CE2" w:rsidRPr="003D253E">
        <w:rPr>
          <w:lang w:val="da-DK"/>
        </w:rPr>
        <w:t>ol</w:t>
      </w:r>
    </w:p>
    <w:p w14:paraId="2143942C" w14:textId="135EDA3B" w:rsidR="00426475" w:rsidRPr="003F329A" w:rsidRDefault="000D58D2" w:rsidP="00426475">
      <w:pPr>
        <w:rPr>
          <w:lang w:val="en-US"/>
        </w:rPr>
      </w:pPr>
      <w:r w:rsidRPr="003F329A">
        <w:rPr>
          <w:lang w:val="en-US"/>
        </w:rPr>
        <w:t xml:space="preserve">TX </w:t>
      </w:r>
      <w:r w:rsidR="003F329A" w:rsidRPr="003F329A">
        <w:rPr>
          <w:lang w:val="en-US"/>
        </w:rPr>
        <w:t>and</w:t>
      </w:r>
      <w:r w:rsidRPr="003F329A">
        <w:rPr>
          <w:lang w:val="en-US"/>
        </w:rPr>
        <w:t xml:space="preserve"> RX</w:t>
      </w:r>
      <w:r w:rsidR="00426475" w:rsidRPr="003F329A">
        <w:rPr>
          <w:lang w:val="en-US"/>
        </w:rPr>
        <w:t xml:space="preserve"> </w:t>
      </w:r>
      <w:r w:rsidR="003F329A" w:rsidRPr="003F329A">
        <w:rPr>
          <w:lang w:val="en-US"/>
        </w:rPr>
        <w:t>can</w:t>
      </w:r>
      <w:r w:rsidR="00426475" w:rsidRPr="003F329A">
        <w:rPr>
          <w:lang w:val="en-US"/>
        </w:rPr>
        <w:t xml:space="preserve"> </w:t>
      </w:r>
      <w:r w:rsidR="003F329A" w:rsidRPr="003F329A">
        <w:rPr>
          <w:lang w:val="en-US"/>
        </w:rPr>
        <w:t>speak t</w:t>
      </w:r>
      <w:r w:rsidR="003F329A">
        <w:rPr>
          <w:lang w:val="en-US"/>
        </w:rPr>
        <w:t>ogether</w:t>
      </w:r>
    </w:p>
    <w:p w14:paraId="38980EF0" w14:textId="3ED3355D" w:rsidR="00426475" w:rsidRPr="003F329A" w:rsidRDefault="003F329A" w:rsidP="00426475">
      <w:pPr>
        <w:pStyle w:val="ListParagraph"/>
        <w:numPr>
          <w:ilvl w:val="0"/>
          <w:numId w:val="3"/>
        </w:numPr>
        <w:rPr>
          <w:lang w:val="en-US"/>
        </w:rPr>
      </w:pPr>
      <w:r w:rsidRPr="003F329A">
        <w:rPr>
          <w:lang w:val="en-US"/>
        </w:rPr>
        <w:t>Witch and</w:t>
      </w:r>
      <w:r w:rsidR="00426475" w:rsidRPr="003F329A">
        <w:rPr>
          <w:lang w:val="en-US"/>
        </w:rPr>
        <w:t xml:space="preserve"> </w:t>
      </w:r>
      <w:r w:rsidRPr="003F329A">
        <w:rPr>
          <w:noProof/>
          <w:lang w:val="en-US"/>
        </w:rPr>
        <w:t>how many vari</w:t>
      </w:r>
      <w:r>
        <w:rPr>
          <w:noProof/>
          <w:lang w:val="en-US"/>
        </w:rPr>
        <w:t>a</w:t>
      </w:r>
      <w:r w:rsidRPr="003F329A">
        <w:rPr>
          <w:noProof/>
          <w:lang w:val="en-US"/>
        </w:rPr>
        <w:t>bles</w:t>
      </w:r>
      <w:r w:rsidR="00426475" w:rsidRPr="003F329A">
        <w:rPr>
          <w:lang w:val="en-US"/>
        </w:rPr>
        <w:t>?</w:t>
      </w:r>
    </w:p>
    <w:p w14:paraId="3C81D472" w14:textId="1B6B025F" w:rsidR="00426475" w:rsidRPr="004F22FA" w:rsidRDefault="00426475" w:rsidP="00426475">
      <w:pPr>
        <w:pStyle w:val="ListParagraph"/>
        <w:numPr>
          <w:ilvl w:val="0"/>
          <w:numId w:val="3"/>
        </w:numPr>
      </w:pPr>
      <w:r w:rsidRPr="005E2E6C">
        <w:rPr>
          <w:noProof/>
        </w:rPr>
        <w:t>Telemetr</w:t>
      </w:r>
      <w:r w:rsidR="005E2E6C">
        <w:rPr>
          <w:noProof/>
        </w:rPr>
        <w:t>y</w:t>
      </w:r>
      <w:r w:rsidRPr="004F22FA">
        <w:t>?</w:t>
      </w:r>
    </w:p>
    <w:p w14:paraId="5BBFE949" w14:textId="2A95B37F" w:rsidR="00426475" w:rsidRPr="004F22FA" w:rsidRDefault="003F329A" w:rsidP="00426475">
      <w:pPr>
        <w:pStyle w:val="ListParagraph"/>
        <w:numPr>
          <w:ilvl w:val="0"/>
          <w:numId w:val="3"/>
        </w:numPr>
      </w:pPr>
      <w:r>
        <w:t>Speed</w:t>
      </w:r>
      <w:r w:rsidR="00426475" w:rsidRPr="004F22FA">
        <w:t>?</w:t>
      </w:r>
    </w:p>
    <w:p w14:paraId="3CEF4456" w14:textId="7B67F821" w:rsidR="00E917F4" w:rsidRPr="004F22FA" w:rsidRDefault="003F329A" w:rsidP="00E917F4">
      <w:pPr>
        <w:pStyle w:val="ListParagraph"/>
        <w:numPr>
          <w:ilvl w:val="0"/>
          <w:numId w:val="3"/>
        </w:numPr>
      </w:pPr>
      <w:r>
        <w:t>Length of packet</w:t>
      </w:r>
      <w:r w:rsidR="00E917F4" w:rsidRPr="004F22FA">
        <w:t>?</w:t>
      </w:r>
    </w:p>
    <w:p w14:paraId="0E0B8474" w14:textId="7CAA25B2" w:rsidR="00426475" w:rsidRPr="004F22FA" w:rsidRDefault="00426475" w:rsidP="00426475">
      <w:pPr>
        <w:pStyle w:val="ListParagraph"/>
        <w:numPr>
          <w:ilvl w:val="0"/>
          <w:numId w:val="3"/>
        </w:numPr>
      </w:pPr>
      <w:r w:rsidRPr="004F22FA">
        <w:t>Error?</w:t>
      </w:r>
    </w:p>
    <w:p w14:paraId="26751AB9" w14:textId="73F2EFBA" w:rsidR="00376A5B" w:rsidRPr="004F22FA" w:rsidRDefault="00376A5B" w:rsidP="00426475">
      <w:pPr>
        <w:pStyle w:val="ListParagraph"/>
        <w:numPr>
          <w:ilvl w:val="0"/>
          <w:numId w:val="3"/>
        </w:numPr>
      </w:pPr>
      <w:r w:rsidRPr="004F22FA">
        <w:t>Aski, hex, deci, binary?</w:t>
      </w:r>
    </w:p>
    <w:p w14:paraId="3E5B5F90" w14:textId="1560562A" w:rsidR="00751840" w:rsidRPr="004F22FA" w:rsidRDefault="003F329A" w:rsidP="00F52219">
      <w:pPr>
        <w:pStyle w:val="ListParagraph"/>
        <w:numPr>
          <w:ilvl w:val="1"/>
          <w:numId w:val="3"/>
        </w:numPr>
      </w:pPr>
      <w:r>
        <w:t>Hex value for the axis controls</w:t>
      </w:r>
      <w:r w:rsidR="0072321C">
        <w:t xml:space="preserve"> </w:t>
      </w:r>
      <w:r>
        <w:t>/</w:t>
      </w:r>
      <w:r w:rsidR="0072321C">
        <w:t xml:space="preserve"> </w:t>
      </w:r>
      <w:r>
        <w:t>analog controls</w:t>
      </w:r>
    </w:p>
    <w:p w14:paraId="32AFDB10" w14:textId="5DA7229A" w:rsidR="00B51CF0" w:rsidRPr="004F22FA" w:rsidRDefault="00B51CF0" w:rsidP="00426475">
      <w:pPr>
        <w:pStyle w:val="ListParagraph"/>
        <w:numPr>
          <w:ilvl w:val="0"/>
          <w:numId w:val="3"/>
        </w:numPr>
      </w:pPr>
      <w:r w:rsidRPr="004032E4">
        <w:rPr>
          <w:noProof/>
        </w:rPr>
        <w:t>Send</w:t>
      </w:r>
      <w:r w:rsidR="004032E4">
        <w:rPr>
          <w:noProof/>
        </w:rPr>
        <w:t>/</w:t>
      </w:r>
      <w:r w:rsidRPr="004032E4">
        <w:rPr>
          <w:noProof/>
        </w:rPr>
        <w:t>rec</w:t>
      </w:r>
      <w:r w:rsidR="004032E4" w:rsidRPr="004032E4">
        <w:rPr>
          <w:noProof/>
        </w:rPr>
        <w:t>e</w:t>
      </w:r>
      <w:r w:rsidRPr="004032E4">
        <w:rPr>
          <w:noProof/>
        </w:rPr>
        <w:t>ive</w:t>
      </w:r>
      <w:r w:rsidRPr="004F22FA">
        <w:t xml:space="preserve"> </w:t>
      </w:r>
      <w:r w:rsidR="004032E4">
        <w:rPr>
          <w:noProof/>
        </w:rPr>
        <w:t>libra</w:t>
      </w:r>
      <w:r w:rsidRPr="004032E4">
        <w:rPr>
          <w:noProof/>
        </w:rPr>
        <w:t>ry</w:t>
      </w:r>
    </w:p>
    <w:p w14:paraId="3BE9AF33" w14:textId="547196CA" w:rsidR="008770AB" w:rsidRPr="004F22FA" w:rsidRDefault="00534678" w:rsidP="00426475">
      <w:pPr>
        <w:pStyle w:val="ListParagraph"/>
        <w:numPr>
          <w:ilvl w:val="0"/>
          <w:numId w:val="3"/>
        </w:numPr>
      </w:pPr>
      <w:r w:rsidRPr="004032E4">
        <w:rPr>
          <w:noProof/>
        </w:rPr>
        <w:t>Dif</w:t>
      </w:r>
      <w:r w:rsidR="004032E4">
        <w:rPr>
          <w:noProof/>
        </w:rPr>
        <w:t>fe</w:t>
      </w:r>
      <w:r w:rsidRPr="004032E4">
        <w:rPr>
          <w:noProof/>
        </w:rPr>
        <w:t>rent</w:t>
      </w:r>
      <w:r>
        <w:t xml:space="preserve"> packets for</w:t>
      </w:r>
      <w:r w:rsidR="008770AB" w:rsidRPr="004F22FA">
        <w:t>:</w:t>
      </w:r>
    </w:p>
    <w:p w14:paraId="15D78488" w14:textId="7600E5F3" w:rsidR="005C13BE" w:rsidRPr="00534678" w:rsidRDefault="00534678" w:rsidP="005C13BE">
      <w:pPr>
        <w:pStyle w:val="ListParagraph"/>
        <w:numPr>
          <w:ilvl w:val="1"/>
          <w:numId w:val="3"/>
        </w:numPr>
        <w:rPr>
          <w:lang w:val="en-US"/>
        </w:rPr>
      </w:pPr>
      <w:r w:rsidRPr="00534678">
        <w:rPr>
          <w:lang w:val="en-US"/>
        </w:rPr>
        <w:t>First</w:t>
      </w:r>
      <w:r w:rsidR="005C13BE" w:rsidRPr="00534678">
        <w:rPr>
          <w:lang w:val="en-US"/>
        </w:rPr>
        <w:t xml:space="preserve"> 4bit</w:t>
      </w:r>
      <w:r w:rsidRPr="00534678">
        <w:rPr>
          <w:lang w:val="en-US"/>
        </w:rPr>
        <w:t xml:space="preserve"> / one</w:t>
      </w:r>
      <w:r w:rsidR="005C13BE" w:rsidRPr="00534678">
        <w:rPr>
          <w:lang w:val="en-US"/>
        </w:rPr>
        <w:t xml:space="preserve"> hex </w:t>
      </w:r>
      <w:r w:rsidRPr="004032E4">
        <w:rPr>
          <w:noProof/>
          <w:lang w:val="en-US"/>
        </w:rPr>
        <w:t>determin</w:t>
      </w:r>
      <w:r w:rsidR="004032E4">
        <w:rPr>
          <w:noProof/>
          <w:lang w:val="en-US"/>
        </w:rPr>
        <w:t>e</w:t>
      </w:r>
      <w:r w:rsidRPr="00534678">
        <w:rPr>
          <w:lang w:val="en-US"/>
        </w:rPr>
        <w:t xml:space="preserve"> packet type</w:t>
      </w:r>
    </w:p>
    <w:p w14:paraId="592FB49A" w14:textId="621BE0B2" w:rsidR="008770AB" w:rsidRPr="004F22FA" w:rsidRDefault="00451CA3" w:rsidP="005C13BE">
      <w:pPr>
        <w:pStyle w:val="ListParagraph"/>
        <w:numPr>
          <w:ilvl w:val="1"/>
          <w:numId w:val="3"/>
        </w:numPr>
      </w:pPr>
      <w:r w:rsidRPr="004032E4">
        <w:rPr>
          <w:noProof/>
        </w:rPr>
        <w:t>Axis</w:t>
      </w:r>
      <w:r>
        <w:t xml:space="preserve"> / </w:t>
      </w:r>
      <w:r w:rsidR="002E20E7" w:rsidRPr="000B737E">
        <w:rPr>
          <w:noProof/>
        </w:rPr>
        <w:t>pot</w:t>
      </w:r>
      <w:r w:rsidR="000B737E">
        <w:rPr>
          <w:noProof/>
        </w:rPr>
        <w:t>entiomete</w:t>
      </w:r>
      <w:r w:rsidR="002E20E7" w:rsidRPr="000B737E">
        <w:rPr>
          <w:noProof/>
        </w:rPr>
        <w:t>r</w:t>
      </w:r>
    </w:p>
    <w:p w14:paraId="5E64B334" w14:textId="38078ADB" w:rsidR="008770AB" w:rsidRPr="004F22FA" w:rsidRDefault="00451CA3" w:rsidP="005C13BE">
      <w:pPr>
        <w:pStyle w:val="ListParagraph"/>
        <w:numPr>
          <w:ilvl w:val="1"/>
          <w:numId w:val="3"/>
        </w:numPr>
      </w:pPr>
      <w:r>
        <w:t>button</w:t>
      </w:r>
      <w:r w:rsidR="005C13BE" w:rsidRPr="004F22FA">
        <w:t xml:space="preserve"> / switch</w:t>
      </w:r>
    </w:p>
    <w:p w14:paraId="7B8A9B0A" w14:textId="523179BA" w:rsidR="005C13BE" w:rsidRPr="004F22FA" w:rsidRDefault="00451CA3" w:rsidP="005C13BE">
      <w:pPr>
        <w:pStyle w:val="ListParagraph"/>
        <w:numPr>
          <w:ilvl w:val="1"/>
          <w:numId w:val="3"/>
        </w:numPr>
      </w:pPr>
      <w:r>
        <w:t>other</w:t>
      </w:r>
    </w:p>
    <w:p w14:paraId="6AE518E6" w14:textId="6D9F7E8C" w:rsidR="00426475" w:rsidRPr="004F22FA" w:rsidRDefault="00426475" w:rsidP="00426475">
      <w:pPr>
        <w:pStyle w:val="Heading2"/>
      </w:pPr>
      <w:r w:rsidRPr="004032E4">
        <w:rPr>
          <w:noProof/>
        </w:rPr>
        <w:t>Rec</w:t>
      </w:r>
      <w:r w:rsidR="004032E4">
        <w:rPr>
          <w:noProof/>
        </w:rPr>
        <w:t>e</w:t>
      </w:r>
      <w:r w:rsidRPr="004032E4">
        <w:rPr>
          <w:noProof/>
        </w:rPr>
        <w:t>iver</w:t>
      </w:r>
      <w:r w:rsidRPr="004F22FA">
        <w:t>:</w:t>
      </w:r>
    </w:p>
    <w:p w14:paraId="71F929AF" w14:textId="5484E498" w:rsidR="00426475" w:rsidRPr="004F22FA" w:rsidRDefault="00193764" w:rsidP="00426475">
      <w:r w:rsidRPr="004032E4">
        <w:rPr>
          <w:noProof/>
        </w:rPr>
        <w:t>Rec</w:t>
      </w:r>
      <w:r w:rsidR="004032E4">
        <w:rPr>
          <w:noProof/>
        </w:rPr>
        <w:t>e</w:t>
      </w:r>
      <w:r w:rsidRPr="004032E4">
        <w:rPr>
          <w:noProof/>
        </w:rPr>
        <w:t>ive</w:t>
      </w:r>
      <w:r>
        <w:t xml:space="preserve"> commands </w:t>
      </w:r>
      <w:r w:rsidR="00426475" w:rsidRPr="004F22FA">
        <w:t>/</w:t>
      </w:r>
      <w:r>
        <w:t xml:space="preserve"> return</w:t>
      </w:r>
      <w:r w:rsidR="00426475" w:rsidRPr="004F22FA">
        <w:t xml:space="preserve"> </w:t>
      </w:r>
      <w:r w:rsidRPr="00193764">
        <w:rPr>
          <w:noProof/>
        </w:rPr>
        <w:t>telemetry</w:t>
      </w:r>
    </w:p>
    <w:p w14:paraId="0BD007A5" w14:textId="5D7462FC" w:rsidR="00B51CF0" w:rsidRPr="004F22FA" w:rsidRDefault="004032E4" w:rsidP="00426475">
      <w:pPr>
        <w:pStyle w:val="ListParagraph"/>
        <w:numPr>
          <w:ilvl w:val="0"/>
          <w:numId w:val="2"/>
        </w:numPr>
      </w:pPr>
      <w:r>
        <w:t>something that reads the protocol</w:t>
      </w:r>
    </w:p>
    <w:p w14:paraId="7EC121C5" w14:textId="0706EB54" w:rsidR="00426475" w:rsidRPr="002E20E7" w:rsidRDefault="002E20E7" w:rsidP="00426475">
      <w:pPr>
        <w:pStyle w:val="ListParagraph"/>
        <w:numPr>
          <w:ilvl w:val="0"/>
          <w:numId w:val="2"/>
        </w:numPr>
        <w:rPr>
          <w:lang w:val="en-US"/>
        </w:rPr>
      </w:pPr>
      <w:r w:rsidRPr="002E20E7">
        <w:rPr>
          <w:lang w:val="en-US"/>
        </w:rPr>
        <w:t xml:space="preserve">what to do with what it </w:t>
      </w:r>
      <w:r w:rsidRPr="006777A5">
        <w:rPr>
          <w:noProof/>
          <w:lang w:val="en-US"/>
        </w:rPr>
        <w:t>rec</w:t>
      </w:r>
      <w:r w:rsidR="006777A5">
        <w:rPr>
          <w:noProof/>
          <w:lang w:val="en-US"/>
        </w:rPr>
        <w:t>e</w:t>
      </w:r>
      <w:r w:rsidRPr="006777A5">
        <w:rPr>
          <w:noProof/>
          <w:lang w:val="en-US"/>
        </w:rPr>
        <w:t>ives</w:t>
      </w:r>
    </w:p>
    <w:p w14:paraId="2324ADC8" w14:textId="39346AC5" w:rsidR="00376A5B" w:rsidRPr="004F22FA" w:rsidRDefault="005A0792" w:rsidP="00376A5B">
      <w:pPr>
        <w:pStyle w:val="ListParagraph"/>
        <w:numPr>
          <w:ilvl w:val="0"/>
          <w:numId w:val="2"/>
        </w:numPr>
      </w:pPr>
      <w:r>
        <w:t>Sensor for</w:t>
      </w:r>
      <w:r w:rsidR="00376A5B" w:rsidRPr="004F22FA">
        <w:t xml:space="preserve"> </w:t>
      </w:r>
      <w:r w:rsidRPr="005A0792">
        <w:rPr>
          <w:noProof/>
        </w:rPr>
        <w:t>telemetry</w:t>
      </w:r>
      <w:r w:rsidR="00376A5B" w:rsidRPr="004F22FA">
        <w:t>?</w:t>
      </w:r>
    </w:p>
    <w:p w14:paraId="523984DE" w14:textId="77777777" w:rsidR="00426475" w:rsidRPr="004F22FA" w:rsidRDefault="00426475" w:rsidP="00426475">
      <w:pPr>
        <w:pStyle w:val="Heading2"/>
      </w:pPr>
      <w:r w:rsidRPr="004F22FA">
        <w:t>Transmitter:</w:t>
      </w:r>
    </w:p>
    <w:p w14:paraId="03AB0DB2" w14:textId="022DAB02" w:rsidR="00426475" w:rsidRPr="004F22FA" w:rsidRDefault="00164C36" w:rsidP="00426475">
      <w:pPr>
        <w:pStyle w:val="ListParagraph"/>
        <w:numPr>
          <w:ilvl w:val="0"/>
          <w:numId w:val="2"/>
        </w:numPr>
      </w:pPr>
      <w:r>
        <w:t xml:space="preserve">How many </w:t>
      </w:r>
      <w:r w:rsidRPr="0087557D">
        <w:rPr>
          <w:noProof/>
        </w:rPr>
        <w:t>inputs</w:t>
      </w:r>
      <w:r>
        <w:t xml:space="preserve"> and what type</w:t>
      </w:r>
      <w:r w:rsidR="00376A5B" w:rsidRPr="004F22FA">
        <w:t>?</w:t>
      </w:r>
    </w:p>
    <w:p w14:paraId="2E6582A6" w14:textId="77F59008" w:rsidR="00872887" w:rsidRPr="004F22FA" w:rsidRDefault="0087557D" w:rsidP="00872887">
      <w:pPr>
        <w:pStyle w:val="ListParagraph"/>
        <w:numPr>
          <w:ilvl w:val="1"/>
          <w:numId w:val="2"/>
        </w:numPr>
      </w:pPr>
      <w:r>
        <w:t>2x</w:t>
      </w:r>
      <w:r w:rsidR="00872887" w:rsidRPr="004F22FA">
        <w:t xml:space="preserve"> 2-axis gyro</w:t>
      </w:r>
    </w:p>
    <w:p w14:paraId="1259F7D5" w14:textId="1A743D6E" w:rsidR="000A4D61" w:rsidRPr="004F22FA" w:rsidRDefault="000A4D61" w:rsidP="000A4D61">
      <w:pPr>
        <w:pStyle w:val="ListParagraph"/>
        <w:numPr>
          <w:ilvl w:val="2"/>
          <w:numId w:val="2"/>
        </w:numPr>
      </w:pPr>
      <w:r w:rsidRPr="004F22FA">
        <w:t xml:space="preserve">4 </w:t>
      </w:r>
      <w:r w:rsidR="004416E0">
        <w:rPr>
          <w:noProof/>
        </w:rPr>
        <w:t>ADC</w:t>
      </w:r>
      <w:r w:rsidRPr="004F22FA">
        <w:t xml:space="preserve"> pins</w:t>
      </w:r>
    </w:p>
    <w:p w14:paraId="47A2D8F3" w14:textId="5555F961" w:rsidR="00376A5B" w:rsidRPr="004F22FA" w:rsidRDefault="0087557D" w:rsidP="0036582C">
      <w:pPr>
        <w:pStyle w:val="ListParagraph"/>
        <w:numPr>
          <w:ilvl w:val="1"/>
          <w:numId w:val="2"/>
        </w:numPr>
      </w:pPr>
      <w:r>
        <w:t>9x</w:t>
      </w:r>
      <w:r w:rsidR="00322895" w:rsidRPr="004F22FA">
        <w:t xml:space="preserve"> </w:t>
      </w:r>
      <w:r>
        <w:t>buttons</w:t>
      </w:r>
      <w:r w:rsidR="00322895" w:rsidRPr="004F22FA">
        <w:t xml:space="preserve"> (1-9 thingy</w:t>
      </w:r>
      <w:r w:rsidR="0036582C" w:rsidRPr="004F22FA">
        <w:t xml:space="preserve"> / matrix</w:t>
      </w:r>
      <w:r w:rsidR="00322895" w:rsidRPr="004F22FA">
        <w:t>)</w:t>
      </w:r>
      <w:r w:rsidR="008E0539" w:rsidRPr="004F22FA">
        <w:t xml:space="preserve"> ????</w:t>
      </w:r>
    </w:p>
    <w:p w14:paraId="085F2770" w14:textId="6C1BCB9B" w:rsidR="000A4D61" w:rsidRPr="004F22FA" w:rsidRDefault="000A4D61" w:rsidP="000A4D61">
      <w:pPr>
        <w:pStyle w:val="ListParagraph"/>
        <w:numPr>
          <w:ilvl w:val="2"/>
          <w:numId w:val="2"/>
        </w:numPr>
      </w:pPr>
      <w:r w:rsidRPr="004F22FA">
        <w:t>9 i/o pins?</w:t>
      </w:r>
    </w:p>
    <w:p w14:paraId="0A516802" w14:textId="516EBAE6" w:rsidR="00322895" w:rsidRPr="004F22FA" w:rsidRDefault="0087557D" w:rsidP="00322895">
      <w:pPr>
        <w:pStyle w:val="ListParagraph"/>
        <w:numPr>
          <w:ilvl w:val="1"/>
          <w:numId w:val="2"/>
        </w:numPr>
      </w:pPr>
      <w:r>
        <w:t>5x</w:t>
      </w:r>
      <w:r w:rsidR="00322895" w:rsidRPr="004F22FA">
        <w:t xml:space="preserve"> menu </w:t>
      </w:r>
      <w:r w:rsidR="003819E5">
        <w:t>buttons</w:t>
      </w:r>
      <w:r w:rsidR="00322895" w:rsidRPr="004F22FA">
        <w:t>?</w:t>
      </w:r>
    </w:p>
    <w:p w14:paraId="3263561A" w14:textId="25BE8C7B" w:rsidR="000A4D61" w:rsidRPr="004F22FA" w:rsidRDefault="000A4D61" w:rsidP="000A4D61">
      <w:pPr>
        <w:pStyle w:val="ListParagraph"/>
        <w:numPr>
          <w:ilvl w:val="2"/>
          <w:numId w:val="2"/>
        </w:numPr>
      </w:pPr>
      <w:r w:rsidRPr="004F22FA">
        <w:t>5 i/o pins?</w:t>
      </w:r>
    </w:p>
    <w:p w14:paraId="7367F046" w14:textId="4919C499" w:rsidR="00322895" w:rsidRPr="004F22FA" w:rsidRDefault="008E0539" w:rsidP="00322895">
      <w:pPr>
        <w:pStyle w:val="ListParagraph"/>
        <w:numPr>
          <w:ilvl w:val="1"/>
          <w:numId w:val="2"/>
        </w:numPr>
      </w:pPr>
      <w:r w:rsidRPr="004F22FA">
        <w:t>2</w:t>
      </w:r>
      <w:r w:rsidR="0087557D">
        <w:t>x</w:t>
      </w:r>
      <w:r w:rsidR="00EC3773" w:rsidRPr="004F22FA">
        <w:t xml:space="preserve"> </w:t>
      </w:r>
      <w:r w:rsidR="00EC3773" w:rsidRPr="003819E5">
        <w:rPr>
          <w:noProof/>
        </w:rPr>
        <w:t>3</w:t>
      </w:r>
      <w:r w:rsidR="003819E5">
        <w:rPr>
          <w:noProof/>
        </w:rPr>
        <w:t>-</w:t>
      </w:r>
      <w:r w:rsidR="003819E5" w:rsidRPr="003819E5">
        <w:rPr>
          <w:noProof/>
        </w:rPr>
        <w:t>way</w:t>
      </w:r>
      <w:r w:rsidR="003819E5">
        <w:rPr>
          <w:noProof/>
        </w:rPr>
        <w:t xml:space="preserve"> switch</w:t>
      </w:r>
      <w:r w:rsidR="00322895" w:rsidRPr="004F22FA">
        <w:t xml:space="preserve"> on-off-on</w:t>
      </w:r>
    </w:p>
    <w:p w14:paraId="5D850198" w14:textId="41FA69F4" w:rsidR="000A4D61" w:rsidRPr="00451AE7" w:rsidRDefault="000A4D61" w:rsidP="000A4D61">
      <w:pPr>
        <w:pStyle w:val="ListParagraph"/>
        <w:numPr>
          <w:ilvl w:val="2"/>
          <w:numId w:val="2"/>
        </w:numPr>
        <w:rPr>
          <w:lang w:val="en-US"/>
        </w:rPr>
      </w:pPr>
      <w:r w:rsidRPr="00451AE7">
        <w:rPr>
          <w:lang w:val="en-US"/>
        </w:rPr>
        <w:lastRenderedPageBreak/>
        <w:t xml:space="preserve">4 i/o pin </w:t>
      </w:r>
      <w:r w:rsidR="00970A0D" w:rsidRPr="00451AE7">
        <w:rPr>
          <w:noProof/>
          <w:lang w:val="en-US"/>
        </w:rPr>
        <w:t>or</w:t>
      </w:r>
      <w:r w:rsidRPr="00451AE7">
        <w:rPr>
          <w:lang w:val="en-US"/>
        </w:rPr>
        <w:t xml:space="preserve"> 2 </w:t>
      </w:r>
      <w:r w:rsidR="005454C2" w:rsidRPr="00451AE7">
        <w:rPr>
          <w:lang w:val="en-US"/>
        </w:rPr>
        <w:t>ADC</w:t>
      </w:r>
      <w:r w:rsidRPr="00451AE7">
        <w:rPr>
          <w:lang w:val="en-US"/>
        </w:rPr>
        <w:t xml:space="preserve"> pin</w:t>
      </w:r>
    </w:p>
    <w:p w14:paraId="42E4ABB1" w14:textId="3C1EBBE0" w:rsidR="000A4D61" w:rsidRPr="004F22FA" w:rsidRDefault="00AD4C10" w:rsidP="000A4D61">
      <w:pPr>
        <w:pStyle w:val="ListParagraph"/>
        <w:numPr>
          <w:ilvl w:val="2"/>
          <w:numId w:val="2"/>
        </w:numPr>
      </w:pPr>
      <w:r>
        <w:t>Hardware on the switch</w:t>
      </w:r>
      <w:r w:rsidR="000A4D61" w:rsidRPr="004F22FA">
        <w:t>?</w:t>
      </w:r>
    </w:p>
    <w:p w14:paraId="1C280FDE" w14:textId="3C64B073" w:rsidR="00322895" w:rsidRPr="004F22FA" w:rsidRDefault="008229E5" w:rsidP="00322895">
      <w:pPr>
        <w:pStyle w:val="ListParagraph"/>
        <w:numPr>
          <w:ilvl w:val="1"/>
          <w:numId w:val="2"/>
        </w:numPr>
      </w:pPr>
      <w:r w:rsidRPr="004F22FA">
        <w:t>4</w:t>
      </w:r>
      <w:r w:rsidR="003819E5">
        <w:t>x 2-</w:t>
      </w:r>
      <w:r w:rsidR="003819E5">
        <w:rPr>
          <w:noProof/>
        </w:rPr>
        <w:t>way switch</w:t>
      </w:r>
      <w:r w:rsidR="00322895" w:rsidRPr="004F22FA">
        <w:t xml:space="preserve"> on-on</w:t>
      </w:r>
    </w:p>
    <w:p w14:paraId="4E413867" w14:textId="6B919F4B" w:rsidR="000A4D61" w:rsidRPr="004F22FA" w:rsidRDefault="000A4D61" w:rsidP="000A4D61">
      <w:pPr>
        <w:pStyle w:val="ListParagraph"/>
        <w:numPr>
          <w:ilvl w:val="2"/>
          <w:numId w:val="2"/>
        </w:numPr>
      </w:pPr>
      <w:r w:rsidRPr="004F22FA">
        <w:t>4 i/o pin</w:t>
      </w:r>
    </w:p>
    <w:p w14:paraId="2220CB38" w14:textId="5CE4BC2C" w:rsidR="000A4D61" w:rsidRPr="004F22FA" w:rsidRDefault="003819E5" w:rsidP="00322895">
      <w:pPr>
        <w:pStyle w:val="ListParagraph"/>
        <w:numPr>
          <w:ilvl w:val="1"/>
          <w:numId w:val="2"/>
        </w:numPr>
      </w:pPr>
      <w:r>
        <w:t xml:space="preserve">4x </w:t>
      </w:r>
      <w:r w:rsidR="008E0539" w:rsidRPr="004F22FA">
        <w:t>2</w:t>
      </w:r>
      <w:r w:rsidRPr="003819E5">
        <w:rPr>
          <w:noProof/>
        </w:rPr>
        <w:t>-</w:t>
      </w:r>
      <w:r>
        <w:rPr>
          <w:noProof/>
        </w:rPr>
        <w:t>way switch</w:t>
      </w:r>
      <w:r w:rsidR="008E0539" w:rsidRPr="004F22FA">
        <w:t xml:space="preserve"> (on)</w:t>
      </w:r>
      <w:r w:rsidR="00A6400B" w:rsidRPr="004F22FA">
        <w:t>-off</w:t>
      </w:r>
      <w:r w:rsidR="008E0539" w:rsidRPr="004F22FA">
        <w:t>-(on)</w:t>
      </w:r>
    </w:p>
    <w:p w14:paraId="12AB9EA3" w14:textId="6FBC3152" w:rsidR="000A4D61" w:rsidRPr="00451AE7" w:rsidRDefault="008E0539" w:rsidP="000A4D61">
      <w:pPr>
        <w:pStyle w:val="ListParagraph"/>
        <w:numPr>
          <w:ilvl w:val="2"/>
          <w:numId w:val="2"/>
        </w:numPr>
        <w:rPr>
          <w:lang w:val="en-US"/>
        </w:rPr>
      </w:pPr>
      <w:r w:rsidRPr="004F22FA">
        <w:t xml:space="preserve"> </w:t>
      </w:r>
      <w:r w:rsidR="000A4D61" w:rsidRPr="00451AE7">
        <w:rPr>
          <w:lang w:val="en-US"/>
        </w:rPr>
        <w:t xml:space="preserve">8 i/o pin </w:t>
      </w:r>
      <w:r w:rsidR="00451AE7" w:rsidRPr="00451AE7">
        <w:rPr>
          <w:noProof/>
          <w:lang w:val="en-US"/>
        </w:rPr>
        <w:t>or</w:t>
      </w:r>
      <w:r w:rsidR="000A4D61" w:rsidRPr="00451AE7">
        <w:rPr>
          <w:lang w:val="en-US"/>
        </w:rPr>
        <w:t xml:space="preserve"> 4 </w:t>
      </w:r>
      <w:r w:rsidR="00451AE7">
        <w:rPr>
          <w:lang w:val="en-US"/>
        </w:rPr>
        <w:t>ADC</w:t>
      </w:r>
      <w:r w:rsidR="000A4D61" w:rsidRPr="00451AE7">
        <w:rPr>
          <w:lang w:val="en-US"/>
        </w:rPr>
        <w:t xml:space="preserve"> pin</w:t>
      </w:r>
    </w:p>
    <w:p w14:paraId="29FB6290" w14:textId="4BD225A7" w:rsidR="008E0539" w:rsidRPr="004F22FA" w:rsidRDefault="00451AE7" w:rsidP="000A4D61">
      <w:pPr>
        <w:pStyle w:val="ListParagraph"/>
        <w:numPr>
          <w:ilvl w:val="2"/>
          <w:numId w:val="2"/>
        </w:numPr>
      </w:pPr>
      <w:r>
        <w:t>Hardware on the switch</w:t>
      </w:r>
      <w:r w:rsidR="000A4D61" w:rsidRPr="004F22FA">
        <w:t>?</w:t>
      </w:r>
    </w:p>
    <w:p w14:paraId="2924D962" w14:textId="6506116C" w:rsidR="000A4D61" w:rsidRPr="004F22FA" w:rsidRDefault="00451AE7" w:rsidP="000A4D61">
      <w:pPr>
        <w:pStyle w:val="ListParagraph"/>
        <w:numPr>
          <w:ilvl w:val="1"/>
          <w:numId w:val="2"/>
        </w:numPr>
      </w:pPr>
      <w:r>
        <w:t>4x</w:t>
      </w:r>
      <w:r w:rsidR="009B6240" w:rsidRPr="004F22FA">
        <w:t xml:space="preserve"> </w:t>
      </w:r>
      <w:r w:rsidRPr="000B737E">
        <w:rPr>
          <w:noProof/>
        </w:rPr>
        <w:t>pot</w:t>
      </w:r>
      <w:r>
        <w:rPr>
          <w:noProof/>
        </w:rPr>
        <w:t>entiomete</w:t>
      </w:r>
      <w:r w:rsidRPr="000B737E">
        <w:rPr>
          <w:noProof/>
        </w:rPr>
        <w:t>r</w:t>
      </w:r>
    </w:p>
    <w:p w14:paraId="7D8101AF" w14:textId="4CB15878" w:rsidR="000A4D61" w:rsidRPr="004F22FA" w:rsidRDefault="000A4D61" w:rsidP="000A4D61">
      <w:pPr>
        <w:pStyle w:val="ListParagraph"/>
        <w:numPr>
          <w:ilvl w:val="2"/>
          <w:numId w:val="2"/>
        </w:numPr>
      </w:pPr>
      <w:r w:rsidRPr="004F22FA">
        <w:t xml:space="preserve">4 </w:t>
      </w:r>
      <w:r w:rsidR="00451AE7">
        <w:rPr>
          <w:noProof/>
        </w:rPr>
        <w:t>ADC</w:t>
      </w:r>
      <w:r w:rsidRPr="004F22FA">
        <w:t xml:space="preserve"> pins</w:t>
      </w:r>
    </w:p>
    <w:p w14:paraId="570C6808" w14:textId="27CF4D18" w:rsidR="004E720C" w:rsidRPr="004F22FA" w:rsidRDefault="004E720C" w:rsidP="004E720C">
      <w:pPr>
        <w:pStyle w:val="ListParagraph"/>
        <w:numPr>
          <w:ilvl w:val="1"/>
          <w:numId w:val="2"/>
        </w:numPr>
      </w:pPr>
      <w:r w:rsidRPr="004F22FA">
        <w:t>Total IO/ADC case 1:</w:t>
      </w:r>
    </w:p>
    <w:p w14:paraId="56CD627E" w14:textId="1F3D5EDD" w:rsidR="004E720C" w:rsidRPr="004F22FA" w:rsidRDefault="00F24179" w:rsidP="004E720C">
      <w:pPr>
        <w:pStyle w:val="ListParagraph"/>
        <w:numPr>
          <w:ilvl w:val="2"/>
          <w:numId w:val="2"/>
        </w:numPr>
      </w:pPr>
      <w:r>
        <w:t>Max i/o pin</w:t>
      </w:r>
      <w:r w:rsidR="00BC4686">
        <w:t>s</w:t>
      </w:r>
    </w:p>
    <w:p w14:paraId="67BABD84" w14:textId="52009DBC" w:rsidR="004E720C" w:rsidRPr="004F22FA" w:rsidRDefault="004E720C" w:rsidP="004E720C">
      <w:pPr>
        <w:pStyle w:val="ListParagraph"/>
        <w:numPr>
          <w:ilvl w:val="2"/>
          <w:numId w:val="2"/>
        </w:numPr>
      </w:pPr>
      <w:r w:rsidRPr="004F22FA">
        <w:t xml:space="preserve">8 </w:t>
      </w:r>
      <w:r w:rsidR="006F0774">
        <w:t>ADC</w:t>
      </w:r>
    </w:p>
    <w:p w14:paraId="4DBE998B" w14:textId="107A3AB8" w:rsidR="004E720C" w:rsidRPr="004F22FA" w:rsidRDefault="004E720C" w:rsidP="004E720C">
      <w:pPr>
        <w:pStyle w:val="ListParagraph"/>
        <w:numPr>
          <w:ilvl w:val="2"/>
          <w:numId w:val="2"/>
        </w:numPr>
      </w:pPr>
      <w:r w:rsidRPr="004F22FA">
        <w:t>30 i/o</w:t>
      </w:r>
    </w:p>
    <w:p w14:paraId="3C2B70E6" w14:textId="71EF01D7" w:rsidR="00D86E7A" w:rsidRPr="004F22FA" w:rsidRDefault="00D86E7A" w:rsidP="004E720C">
      <w:pPr>
        <w:pStyle w:val="ListParagraph"/>
        <w:numPr>
          <w:ilvl w:val="2"/>
          <w:numId w:val="2"/>
        </w:numPr>
      </w:pPr>
      <w:r w:rsidRPr="004F22FA">
        <w:t xml:space="preserve">+5 i/o </w:t>
      </w:r>
      <w:r w:rsidR="006F0774">
        <w:t>for screen</w:t>
      </w:r>
    </w:p>
    <w:p w14:paraId="4A19A62F" w14:textId="5C721855" w:rsidR="004E720C" w:rsidRPr="004F22FA" w:rsidRDefault="004E720C" w:rsidP="004E720C">
      <w:pPr>
        <w:pStyle w:val="ListParagraph"/>
        <w:numPr>
          <w:ilvl w:val="1"/>
          <w:numId w:val="2"/>
        </w:numPr>
      </w:pPr>
      <w:r w:rsidRPr="004F22FA">
        <w:t>Total IO/ADC case 2:</w:t>
      </w:r>
    </w:p>
    <w:p w14:paraId="201C6965" w14:textId="674E3647" w:rsidR="004E720C" w:rsidRPr="004F22FA" w:rsidRDefault="00BC4686" w:rsidP="004E720C">
      <w:pPr>
        <w:pStyle w:val="ListParagraph"/>
        <w:numPr>
          <w:ilvl w:val="2"/>
          <w:numId w:val="2"/>
        </w:numPr>
      </w:pPr>
      <w:r>
        <w:t>Max</w:t>
      </w:r>
      <w:r w:rsidR="004E720C" w:rsidRPr="004F22FA">
        <w:t xml:space="preserve"> </w:t>
      </w:r>
      <w:r>
        <w:rPr>
          <w:noProof/>
        </w:rPr>
        <w:t>ADC</w:t>
      </w:r>
      <w:r>
        <w:t xml:space="preserve"> pins</w:t>
      </w:r>
    </w:p>
    <w:p w14:paraId="348C4B8D" w14:textId="18233BCB" w:rsidR="004E720C" w:rsidRPr="004F22FA" w:rsidRDefault="007152A4" w:rsidP="004E720C">
      <w:pPr>
        <w:pStyle w:val="ListParagraph"/>
        <w:numPr>
          <w:ilvl w:val="2"/>
          <w:numId w:val="2"/>
        </w:numPr>
      </w:pPr>
      <w:r w:rsidRPr="004F22FA">
        <w:t>14</w:t>
      </w:r>
      <w:r w:rsidR="004E720C" w:rsidRPr="004F22FA">
        <w:t xml:space="preserve"> </w:t>
      </w:r>
      <w:r w:rsidR="00BC4686">
        <w:t>ADC</w:t>
      </w:r>
    </w:p>
    <w:p w14:paraId="00922883" w14:textId="694A77FC" w:rsidR="004E720C" w:rsidRPr="004F22FA" w:rsidRDefault="009378EB" w:rsidP="004E720C">
      <w:pPr>
        <w:pStyle w:val="ListParagraph"/>
        <w:numPr>
          <w:ilvl w:val="2"/>
          <w:numId w:val="2"/>
        </w:numPr>
      </w:pPr>
      <w:r w:rsidRPr="004F22FA">
        <w:t>18</w:t>
      </w:r>
      <w:r w:rsidR="004E720C" w:rsidRPr="004F22FA">
        <w:t xml:space="preserve"> i/o</w:t>
      </w:r>
    </w:p>
    <w:p w14:paraId="68E9EF63" w14:textId="6EAD87C4" w:rsidR="00D86E7A" w:rsidRPr="004F22FA" w:rsidRDefault="00D86E7A" w:rsidP="00D86E7A">
      <w:pPr>
        <w:pStyle w:val="ListParagraph"/>
        <w:numPr>
          <w:ilvl w:val="2"/>
          <w:numId w:val="2"/>
        </w:numPr>
      </w:pPr>
      <w:r w:rsidRPr="004F22FA">
        <w:t xml:space="preserve">+5 i/o </w:t>
      </w:r>
      <w:r w:rsidR="00BC4686">
        <w:t>for screen</w:t>
      </w:r>
    </w:p>
    <w:p w14:paraId="0EA74A39" w14:textId="2A462251" w:rsidR="005B2F68" w:rsidRPr="004F22FA" w:rsidRDefault="005B2F68" w:rsidP="005B2F68">
      <w:pPr>
        <w:pStyle w:val="ListParagraph"/>
        <w:numPr>
          <w:ilvl w:val="1"/>
          <w:numId w:val="2"/>
        </w:numPr>
      </w:pPr>
      <w:r w:rsidRPr="004F22FA">
        <w:t>Total IO/ADC case 3:</w:t>
      </w:r>
    </w:p>
    <w:p w14:paraId="58D66DEB" w14:textId="209DF151" w:rsidR="005B2F68" w:rsidRPr="004F22FA" w:rsidRDefault="005B2F68" w:rsidP="005B2F68">
      <w:pPr>
        <w:pStyle w:val="ListParagraph"/>
        <w:numPr>
          <w:ilvl w:val="2"/>
          <w:numId w:val="2"/>
        </w:numPr>
      </w:pPr>
      <w:r w:rsidRPr="004F22FA">
        <w:t xml:space="preserve">Matrix </w:t>
      </w:r>
      <w:r w:rsidR="000D6175">
        <w:t>of</w:t>
      </w:r>
      <w:r w:rsidRPr="004F22FA">
        <w:t xml:space="preserve"> i/o pins</w:t>
      </w:r>
    </w:p>
    <w:p w14:paraId="493A550B" w14:textId="3A63CCDC" w:rsidR="005B2F68" w:rsidRPr="004F22FA" w:rsidRDefault="005B2F68" w:rsidP="005B2F68">
      <w:pPr>
        <w:pStyle w:val="ListParagraph"/>
        <w:numPr>
          <w:ilvl w:val="2"/>
          <w:numId w:val="2"/>
        </w:numPr>
      </w:pPr>
      <w:r w:rsidRPr="004F22FA">
        <w:t>How????</w:t>
      </w:r>
    </w:p>
    <w:p w14:paraId="2E00FD4C" w14:textId="6649C46D" w:rsidR="003834E3" w:rsidRPr="004F22FA" w:rsidRDefault="00686B0C" w:rsidP="00426475">
      <w:pPr>
        <w:pStyle w:val="ListParagraph"/>
        <w:numPr>
          <w:ilvl w:val="0"/>
          <w:numId w:val="2"/>
        </w:numPr>
      </w:pPr>
      <w:r>
        <w:rPr>
          <w:noProof/>
        </w:rPr>
        <w:t>Calibration of</w:t>
      </w:r>
      <w:r w:rsidR="003834E3" w:rsidRPr="004F22FA">
        <w:t xml:space="preserve"> inputs, inputs/range/endpoints</w:t>
      </w:r>
    </w:p>
    <w:p w14:paraId="1EDA3116" w14:textId="34230B1A" w:rsidR="00376A5B" w:rsidRPr="004F22FA" w:rsidRDefault="00686B0C" w:rsidP="00426475">
      <w:pPr>
        <w:pStyle w:val="ListParagraph"/>
        <w:numPr>
          <w:ilvl w:val="0"/>
          <w:numId w:val="2"/>
        </w:numPr>
      </w:pPr>
      <w:r>
        <w:t>Screen</w:t>
      </w:r>
      <w:r w:rsidR="00376A5B" w:rsidRPr="004F22FA">
        <w:t>?</w:t>
      </w:r>
    </w:p>
    <w:p w14:paraId="5F108844" w14:textId="4055EDC3" w:rsidR="00322895" w:rsidRPr="004F22FA" w:rsidRDefault="00686B0C" w:rsidP="00322895">
      <w:pPr>
        <w:pStyle w:val="ListParagraph"/>
        <w:numPr>
          <w:ilvl w:val="1"/>
          <w:numId w:val="2"/>
        </w:numPr>
      </w:pPr>
      <w:r>
        <w:t>If</w:t>
      </w:r>
      <w:r w:rsidR="0033076A">
        <w:t xml:space="preserve"> </w:t>
      </w:r>
      <w:r w:rsidR="0033076A" w:rsidRPr="0033076A">
        <w:rPr>
          <w:noProof/>
        </w:rPr>
        <w:t>po</w:t>
      </w:r>
      <w:r w:rsidR="0033076A">
        <w:rPr>
          <w:noProof/>
        </w:rPr>
        <w:t>s</w:t>
      </w:r>
      <w:r w:rsidR="0033076A" w:rsidRPr="0033076A">
        <w:rPr>
          <w:noProof/>
        </w:rPr>
        <w:t>sible</w:t>
      </w:r>
    </w:p>
    <w:p w14:paraId="752B5EC8" w14:textId="5705C404" w:rsidR="009B6240" w:rsidRPr="004F22FA" w:rsidRDefault="0033076A" w:rsidP="00322895">
      <w:pPr>
        <w:pStyle w:val="ListParagraph"/>
        <w:numPr>
          <w:ilvl w:val="1"/>
          <w:numId w:val="2"/>
        </w:numPr>
      </w:pPr>
      <w:r w:rsidRPr="0033076A">
        <w:rPr>
          <w:noProof/>
        </w:rPr>
        <w:t>Contro</w:t>
      </w:r>
      <w:r>
        <w:rPr>
          <w:noProof/>
        </w:rPr>
        <w:t>l</w:t>
      </w:r>
      <w:r w:rsidRPr="0033076A">
        <w:rPr>
          <w:noProof/>
        </w:rPr>
        <w:t>led</w:t>
      </w:r>
      <w:r>
        <w:t xml:space="preserve"> by </w:t>
      </w:r>
      <w:r w:rsidR="009B6240" w:rsidRPr="004F22FA">
        <w:t xml:space="preserve">menu </w:t>
      </w:r>
      <w:r>
        <w:t>buttons</w:t>
      </w:r>
    </w:p>
    <w:p w14:paraId="69E9F41A" w14:textId="401A477F" w:rsidR="009662AC" w:rsidRPr="004F22FA" w:rsidRDefault="00C93666" w:rsidP="00322895">
      <w:pPr>
        <w:pStyle w:val="ListParagraph"/>
        <w:numPr>
          <w:ilvl w:val="1"/>
          <w:numId w:val="2"/>
        </w:numPr>
      </w:pPr>
      <w:r>
        <w:t>5 i/o pins</w:t>
      </w:r>
    </w:p>
    <w:p w14:paraId="3E4CA5F7" w14:textId="36B55FE7" w:rsidR="00376A5B" w:rsidRPr="004F22FA" w:rsidRDefault="00376A5B" w:rsidP="00426475">
      <w:pPr>
        <w:pStyle w:val="ListParagraph"/>
        <w:numPr>
          <w:ilvl w:val="0"/>
          <w:numId w:val="2"/>
        </w:numPr>
      </w:pPr>
      <w:r w:rsidRPr="004F22FA">
        <w:t>Speaker?</w:t>
      </w:r>
    </w:p>
    <w:p w14:paraId="7D8A8BC2" w14:textId="307B2AF9" w:rsidR="00B51CF0" w:rsidRDefault="00D03D67" w:rsidP="00D03D67">
      <w:pPr>
        <w:pStyle w:val="ListParagraph"/>
        <w:numPr>
          <w:ilvl w:val="1"/>
          <w:numId w:val="2"/>
        </w:numPr>
      </w:pPr>
      <w:r>
        <w:t>If it makes sense</w:t>
      </w:r>
    </w:p>
    <w:p w14:paraId="002C579F" w14:textId="6AA42F39" w:rsidR="00D03D67" w:rsidRPr="004F22FA" w:rsidRDefault="00D03D67" w:rsidP="00D03D67">
      <w:pPr>
        <w:pStyle w:val="ListParagraph"/>
        <w:numPr>
          <w:ilvl w:val="1"/>
          <w:numId w:val="2"/>
        </w:numPr>
      </w:pPr>
      <w:r>
        <w:t>Maybe later</w:t>
      </w:r>
    </w:p>
    <w:p w14:paraId="769549BE" w14:textId="6E619E78" w:rsidR="00376A5B" w:rsidRPr="004F22FA" w:rsidRDefault="00264073" w:rsidP="00426475">
      <w:pPr>
        <w:pStyle w:val="ListParagraph"/>
        <w:numPr>
          <w:ilvl w:val="0"/>
          <w:numId w:val="2"/>
        </w:numPr>
      </w:pPr>
      <w:r>
        <w:t>Sens</w:t>
      </w:r>
      <w:r w:rsidR="00376A5B" w:rsidRPr="004F22FA">
        <w:t>or?</w:t>
      </w:r>
    </w:p>
    <w:p w14:paraId="09D4BC1F" w14:textId="3244EA67" w:rsidR="006F79EF" w:rsidRPr="004F22FA" w:rsidRDefault="00D03D67" w:rsidP="006F79EF">
      <w:pPr>
        <w:pStyle w:val="ListParagraph"/>
        <w:numPr>
          <w:ilvl w:val="1"/>
          <w:numId w:val="2"/>
        </w:numPr>
      </w:pPr>
      <w:r>
        <w:t>Not at the moment</w:t>
      </w:r>
    </w:p>
    <w:p w14:paraId="71068FB7" w14:textId="5551E19E" w:rsidR="00322895" w:rsidRDefault="00376A5B" w:rsidP="00E23B78">
      <w:pPr>
        <w:pStyle w:val="ListParagraph"/>
        <w:numPr>
          <w:ilvl w:val="0"/>
          <w:numId w:val="2"/>
        </w:numPr>
      </w:pPr>
      <w:r w:rsidRPr="0033076A">
        <w:rPr>
          <w:noProof/>
        </w:rPr>
        <w:t>Form</w:t>
      </w:r>
      <w:r w:rsidR="0033076A">
        <w:rPr>
          <w:noProof/>
        </w:rPr>
        <w:t xml:space="preserve"> </w:t>
      </w:r>
      <w:r w:rsidRPr="0033076A">
        <w:rPr>
          <w:noProof/>
        </w:rPr>
        <w:t>factor</w:t>
      </w:r>
      <w:r w:rsidRPr="004F22FA">
        <w:t>?</w:t>
      </w:r>
    </w:p>
    <w:p w14:paraId="41493DA5" w14:textId="6DA37D12" w:rsidR="00E23B78" w:rsidRPr="00E23B78" w:rsidRDefault="00E23B78" w:rsidP="00E23B78">
      <w:pPr>
        <w:pStyle w:val="ListParagraph"/>
        <w:numPr>
          <w:ilvl w:val="1"/>
          <w:numId w:val="2"/>
        </w:numPr>
      </w:pPr>
      <w:r>
        <w:t>Something for a crane or something</w:t>
      </w:r>
      <w:bookmarkStart w:id="0" w:name="_GoBack"/>
      <w:bookmarkEnd w:id="0"/>
    </w:p>
    <w:p w14:paraId="168F12F2" w14:textId="48914727" w:rsidR="001C55DD" w:rsidRPr="004F22FA" w:rsidRDefault="001C55DD" w:rsidP="00E23B78">
      <w:pPr>
        <w:pStyle w:val="ListParagraph"/>
        <w:numPr>
          <w:ilvl w:val="1"/>
          <w:numId w:val="2"/>
        </w:numPr>
      </w:pPr>
      <w:r w:rsidRPr="004F22FA">
        <w:t xml:space="preserve">Maybe </w:t>
      </w:r>
      <w:r w:rsidR="00D03D67">
        <w:t>a small</w:t>
      </w:r>
      <w:r w:rsidRPr="004F22FA">
        <w:t xml:space="preserve"> </w:t>
      </w:r>
      <w:r w:rsidR="00E23B78" w:rsidRPr="00E23B78">
        <w:rPr>
          <w:noProof/>
        </w:rPr>
        <w:t>alumin</w:t>
      </w:r>
      <w:r w:rsidR="00E23B78">
        <w:rPr>
          <w:noProof/>
        </w:rPr>
        <w:t>i</w:t>
      </w:r>
      <w:r w:rsidR="00E23B78" w:rsidRPr="00E23B78">
        <w:rPr>
          <w:noProof/>
        </w:rPr>
        <w:t xml:space="preserve">um </w:t>
      </w:r>
      <w:r w:rsidR="002E0D72">
        <w:rPr>
          <w:noProof/>
        </w:rPr>
        <w:t>suitcase</w:t>
      </w:r>
    </w:p>
    <w:p w14:paraId="4B8B2B69" w14:textId="51F6CB5D" w:rsidR="00B51CF0" w:rsidRPr="004F22FA" w:rsidRDefault="00264073" w:rsidP="00B51CF0">
      <w:pPr>
        <w:pStyle w:val="ListParagraph"/>
        <w:numPr>
          <w:ilvl w:val="0"/>
          <w:numId w:val="2"/>
        </w:numPr>
      </w:pPr>
      <w:r>
        <w:t>More than one profile</w:t>
      </w:r>
      <w:r w:rsidR="00B51CF0" w:rsidRPr="004F22FA">
        <w:t xml:space="preserve"> / </w:t>
      </w:r>
      <w:r>
        <w:t xml:space="preserve"> RX </w:t>
      </w:r>
      <w:r w:rsidR="00B51CF0" w:rsidRPr="004F22FA">
        <w:t>binds</w:t>
      </w:r>
    </w:p>
    <w:p w14:paraId="06B03EEE" w14:textId="6878EEA4" w:rsidR="00246F94" w:rsidRDefault="006C25E6" w:rsidP="00246F94">
      <w:pPr>
        <w:pStyle w:val="ListParagraph"/>
        <w:numPr>
          <w:ilvl w:val="1"/>
          <w:numId w:val="2"/>
        </w:numPr>
      </w:pPr>
      <w:r w:rsidRPr="004F22FA">
        <w:t xml:space="preserve">Boot up </w:t>
      </w:r>
      <w:r w:rsidR="003E247F">
        <w:t>programming of</w:t>
      </w:r>
      <w:r w:rsidR="00A267D7">
        <w:t xml:space="preserve"> HC</w:t>
      </w:r>
      <w:r w:rsidRPr="004F22FA">
        <w:t xml:space="preserve">-12 </w:t>
      </w:r>
      <w:r w:rsidRPr="00D03D67">
        <w:rPr>
          <w:noProof/>
        </w:rPr>
        <w:t>modul</w:t>
      </w:r>
      <w:r w:rsidR="00D03D67">
        <w:rPr>
          <w:noProof/>
        </w:rPr>
        <w:t>e</w:t>
      </w:r>
    </w:p>
    <w:p w14:paraId="1177C85F" w14:textId="4D772BA1" w:rsidR="00A267D7" w:rsidRPr="004F22FA" w:rsidRDefault="00A267D7" w:rsidP="00246F94">
      <w:pPr>
        <w:pStyle w:val="ListParagraph"/>
        <w:numPr>
          <w:ilvl w:val="1"/>
          <w:numId w:val="2"/>
        </w:numPr>
      </w:pPr>
      <w:r>
        <w:t xml:space="preserve">Save HC-12 module setup to </w:t>
      </w:r>
      <w:r w:rsidR="00D03D67">
        <w:t>E</w:t>
      </w:r>
      <w:r w:rsidRPr="00D03D67">
        <w:rPr>
          <w:noProof/>
        </w:rPr>
        <w:t>prom</w:t>
      </w:r>
    </w:p>
    <w:sectPr w:rsidR="00A267D7" w:rsidRPr="004F22FA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D26A7C"/>
    <w:multiLevelType w:val="hybridMultilevel"/>
    <w:tmpl w:val="A6569A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E27F36"/>
    <w:multiLevelType w:val="hybridMultilevel"/>
    <w:tmpl w:val="0F14B6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F990283"/>
    <w:multiLevelType w:val="hybridMultilevel"/>
    <w:tmpl w:val="5AB8D3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FCA2C23"/>
    <w:multiLevelType w:val="hybridMultilevel"/>
    <w:tmpl w:val="C7C0AE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xMDU3NTI3NzMxNjBV0lEKTi0uzszPAykwrAUAAcRh8CwAAAA="/>
  </w:docVars>
  <w:rsids>
    <w:rsidRoot w:val="00D517F3"/>
    <w:rsid w:val="000208BE"/>
    <w:rsid w:val="000A4D61"/>
    <w:rsid w:val="000A59FA"/>
    <w:rsid w:val="000B737E"/>
    <w:rsid w:val="000D58D2"/>
    <w:rsid w:val="000D6175"/>
    <w:rsid w:val="000E53C7"/>
    <w:rsid w:val="00136B24"/>
    <w:rsid w:val="001444C7"/>
    <w:rsid w:val="00164C36"/>
    <w:rsid w:val="00193764"/>
    <w:rsid w:val="001C55DD"/>
    <w:rsid w:val="00246F94"/>
    <w:rsid w:val="00264073"/>
    <w:rsid w:val="002A023D"/>
    <w:rsid w:val="002D1F8A"/>
    <w:rsid w:val="002E0D72"/>
    <w:rsid w:val="002E20E7"/>
    <w:rsid w:val="002F3E44"/>
    <w:rsid w:val="00322895"/>
    <w:rsid w:val="0033076A"/>
    <w:rsid w:val="00342C58"/>
    <w:rsid w:val="0036582C"/>
    <w:rsid w:val="00376A5B"/>
    <w:rsid w:val="003819E5"/>
    <w:rsid w:val="003834E3"/>
    <w:rsid w:val="003834E5"/>
    <w:rsid w:val="003D2224"/>
    <w:rsid w:val="003D253E"/>
    <w:rsid w:val="003E247F"/>
    <w:rsid w:val="003F329A"/>
    <w:rsid w:val="004032E4"/>
    <w:rsid w:val="00426475"/>
    <w:rsid w:val="004416E0"/>
    <w:rsid w:val="00451AE7"/>
    <w:rsid w:val="00451CA3"/>
    <w:rsid w:val="00474CE2"/>
    <w:rsid w:val="004E629C"/>
    <w:rsid w:val="004E720C"/>
    <w:rsid w:val="004F22FA"/>
    <w:rsid w:val="00504093"/>
    <w:rsid w:val="00534678"/>
    <w:rsid w:val="005454C2"/>
    <w:rsid w:val="005A0792"/>
    <w:rsid w:val="005B2F68"/>
    <w:rsid w:val="005C13BE"/>
    <w:rsid w:val="005E2E6C"/>
    <w:rsid w:val="006777A5"/>
    <w:rsid w:val="00686B0C"/>
    <w:rsid w:val="006C25E6"/>
    <w:rsid w:val="006F0774"/>
    <w:rsid w:val="006F79EF"/>
    <w:rsid w:val="007152A4"/>
    <w:rsid w:val="0072321C"/>
    <w:rsid w:val="007514AE"/>
    <w:rsid w:val="00751840"/>
    <w:rsid w:val="00797735"/>
    <w:rsid w:val="008229E5"/>
    <w:rsid w:val="00872887"/>
    <w:rsid w:val="0087557D"/>
    <w:rsid w:val="008770AB"/>
    <w:rsid w:val="008E0539"/>
    <w:rsid w:val="009378EB"/>
    <w:rsid w:val="009662AC"/>
    <w:rsid w:val="00970A0D"/>
    <w:rsid w:val="009B6240"/>
    <w:rsid w:val="009D5227"/>
    <w:rsid w:val="00A267D7"/>
    <w:rsid w:val="00A3011F"/>
    <w:rsid w:val="00A6400B"/>
    <w:rsid w:val="00AB33EC"/>
    <w:rsid w:val="00AD4C10"/>
    <w:rsid w:val="00B22B1A"/>
    <w:rsid w:val="00B51CF0"/>
    <w:rsid w:val="00B76AC8"/>
    <w:rsid w:val="00BC4686"/>
    <w:rsid w:val="00C7086D"/>
    <w:rsid w:val="00C86299"/>
    <w:rsid w:val="00C867BD"/>
    <w:rsid w:val="00C93666"/>
    <w:rsid w:val="00D03D67"/>
    <w:rsid w:val="00D517F3"/>
    <w:rsid w:val="00D5372E"/>
    <w:rsid w:val="00D86E7A"/>
    <w:rsid w:val="00DE1B32"/>
    <w:rsid w:val="00E23B78"/>
    <w:rsid w:val="00E917F4"/>
    <w:rsid w:val="00EA0655"/>
    <w:rsid w:val="00EC3773"/>
    <w:rsid w:val="00F232A8"/>
    <w:rsid w:val="00F24179"/>
    <w:rsid w:val="00F52219"/>
    <w:rsid w:val="00F73B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7DA3B1"/>
  <w15:chartTrackingRefBased/>
  <w15:docId w15:val="{23230FCE-F8AB-4B68-BF9E-5D4DEA271F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2647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2647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2647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2647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42647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2647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2647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29</Words>
  <Characters>1401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s H. Thomsen</dc:creator>
  <cp:keywords/>
  <dc:description/>
  <cp:lastModifiedBy>Andreas Hauge Thomsen</cp:lastModifiedBy>
  <cp:revision>103</cp:revision>
  <dcterms:created xsi:type="dcterms:W3CDTF">2017-02-23T16:54:00Z</dcterms:created>
  <dcterms:modified xsi:type="dcterms:W3CDTF">2017-10-02T08:39:00Z</dcterms:modified>
</cp:coreProperties>
</file>